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2a15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72f7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bb0d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8:45:49Z</dcterms:created>
  <dcterms:modified xsi:type="dcterms:W3CDTF">2022-01-19T08:45:49Z</dcterms:modified>
</cp:coreProperties>
</file>